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BEE7C" w14:textId="0A8C4E3B" w:rsidR="00BC7AB8" w:rsidRPr="00776620" w:rsidRDefault="00B70727" w:rsidP="00776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76620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BC7AB8"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="00BC7AB8"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C7AB8" w:rsidRPr="00776620">
        <w:rPr>
          <w:rFonts w:ascii="Helvetica" w:hAnsi="Helvetica" w:cs="Arial"/>
          <w:sz w:val="20"/>
          <w:lang w:val="lt-LT"/>
        </w:rPr>
        <w:t>emtanzinas</w:t>
      </w:r>
      <w:proofErr w:type="spellEnd"/>
      <w:r w:rsidR="00BC7AB8" w:rsidRPr="00776620">
        <w:rPr>
          <w:rFonts w:ascii="Helvetica" w:hAnsi="Helvetica" w:cs="Arial"/>
          <w:sz w:val="20"/>
          <w:lang w:val="lt-LT"/>
        </w:rPr>
        <w:t xml:space="preserve"> (T-DM1), skirtas</w:t>
      </w:r>
      <w:r w:rsidR="00245B26" w:rsidRPr="00776620">
        <w:rPr>
          <w:rFonts w:ascii="Helvetica" w:hAnsi="Helvetica" w:cs="Arial"/>
          <w:sz w:val="20"/>
          <w:lang w:val="lt-LT"/>
        </w:rPr>
        <w:t xml:space="preserve"> panaudo</w:t>
      </w:r>
      <w:r w:rsidR="00BC7AB8" w:rsidRPr="00776620">
        <w:rPr>
          <w:rFonts w:ascii="Helvetica" w:hAnsi="Helvetica" w:cs="Arial"/>
          <w:sz w:val="20"/>
          <w:lang w:val="lt-LT"/>
        </w:rPr>
        <w:t xml:space="preserve">ti </w:t>
      </w:r>
      <w:r w:rsidR="00245B26" w:rsidRPr="00776620">
        <w:rPr>
          <w:rFonts w:ascii="Helvetica" w:hAnsi="Helvetica" w:cs="Arial"/>
          <w:sz w:val="20"/>
          <w:lang w:val="lt-LT"/>
        </w:rPr>
        <w:t xml:space="preserve">taikant </w:t>
      </w:r>
      <w:r w:rsidR="00BC7AB8" w:rsidRPr="00776620">
        <w:rPr>
          <w:rFonts w:ascii="Helvetica" w:hAnsi="Helvetica" w:cs="Arial"/>
          <w:sz w:val="20"/>
          <w:lang w:val="lt-LT"/>
        </w:rPr>
        <w:t>pagalbinės terapijos būd</w:t>
      </w:r>
      <w:r w:rsidR="00245B26" w:rsidRPr="00776620">
        <w:rPr>
          <w:rFonts w:ascii="Helvetica" w:hAnsi="Helvetica" w:cs="Arial"/>
          <w:sz w:val="20"/>
          <w:lang w:val="lt-LT"/>
        </w:rPr>
        <w:t>ą</w:t>
      </w:r>
      <w:r w:rsidR="00BC7AB8" w:rsidRPr="00776620">
        <w:rPr>
          <w:rFonts w:ascii="Helvetica" w:hAnsi="Helvetica" w:cs="Arial"/>
          <w:sz w:val="20"/>
          <w:lang w:val="lt-LT"/>
        </w:rPr>
        <w:t xml:space="preserve">, apimantį veiksmingo </w:t>
      </w:r>
      <w:proofErr w:type="spellStart"/>
      <w:r w:rsidR="00BC7AB8"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="00BC7AB8"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C7AB8" w:rsidRPr="00776620">
        <w:rPr>
          <w:rFonts w:ascii="Helvetica" w:hAnsi="Helvetica" w:cs="Arial"/>
          <w:sz w:val="20"/>
          <w:lang w:val="lt-LT"/>
        </w:rPr>
        <w:t>emtanzino</w:t>
      </w:r>
      <w:proofErr w:type="spellEnd"/>
      <w:r w:rsidR="00BC7AB8" w:rsidRPr="00776620">
        <w:rPr>
          <w:rFonts w:ascii="Helvetica" w:hAnsi="Helvetica" w:cs="Arial"/>
          <w:sz w:val="20"/>
          <w:lang w:val="lt-LT"/>
        </w:rPr>
        <w:t xml:space="preserve"> (T-DM1) kiekio </w:t>
      </w:r>
      <w:r w:rsidR="00245B26" w:rsidRPr="00776620">
        <w:rPr>
          <w:rFonts w:ascii="Helvetica" w:hAnsi="Helvetica" w:cs="Arial"/>
          <w:sz w:val="20"/>
          <w:lang w:val="lt-LT"/>
        </w:rPr>
        <w:t>ved</w:t>
      </w:r>
      <w:r w:rsidR="00BC7AB8" w:rsidRPr="00776620">
        <w:rPr>
          <w:rFonts w:ascii="Helvetica" w:hAnsi="Helvetica" w:cs="Arial"/>
          <w:sz w:val="20"/>
          <w:lang w:val="lt-LT"/>
        </w:rPr>
        <w:t>imą pacient</w:t>
      </w:r>
      <w:r w:rsidR="00245B26" w:rsidRPr="00776620">
        <w:rPr>
          <w:rFonts w:ascii="Helvetica" w:hAnsi="Helvetica" w:cs="Arial"/>
          <w:sz w:val="20"/>
          <w:lang w:val="lt-LT"/>
        </w:rPr>
        <w:t>u</w:t>
      </w:r>
      <w:r w:rsidR="00BC7AB8" w:rsidRPr="00776620">
        <w:rPr>
          <w:rFonts w:ascii="Helvetica" w:hAnsi="Helvetica" w:cs="Arial"/>
          <w:sz w:val="20"/>
          <w:lang w:val="lt-LT"/>
        </w:rPr>
        <w:t>i, sergančia</w:t>
      </w:r>
      <w:r w:rsidR="00245B26" w:rsidRPr="00776620">
        <w:rPr>
          <w:rFonts w:ascii="Helvetica" w:hAnsi="Helvetica" w:cs="Arial"/>
          <w:sz w:val="20"/>
          <w:lang w:val="lt-LT"/>
        </w:rPr>
        <w:t>m</w:t>
      </w:r>
      <w:r w:rsidR="00BC7AB8" w:rsidRPr="00776620">
        <w:rPr>
          <w:rFonts w:ascii="Helvetica" w:hAnsi="Helvetica" w:cs="Arial"/>
          <w:sz w:val="20"/>
          <w:lang w:val="lt-LT"/>
        </w:rPr>
        <w:t xml:space="preserve"> ankstyvu krūties vėžiu HER2, kaip </w:t>
      </w:r>
      <w:proofErr w:type="spellStart"/>
      <w:r w:rsidR="00BC7AB8" w:rsidRPr="00776620">
        <w:rPr>
          <w:rFonts w:ascii="Helvetica" w:hAnsi="Helvetica" w:cs="Arial"/>
          <w:sz w:val="20"/>
          <w:lang w:val="lt-LT"/>
        </w:rPr>
        <w:t>monoterapiją</w:t>
      </w:r>
      <w:proofErr w:type="spellEnd"/>
      <w:r w:rsidR="00BC7AB8" w:rsidRPr="00776620">
        <w:rPr>
          <w:rFonts w:ascii="Helvetica" w:hAnsi="Helvetica" w:cs="Arial"/>
          <w:sz w:val="20"/>
          <w:lang w:val="lt-LT"/>
        </w:rPr>
        <w:t>, k</w:t>
      </w:r>
      <w:r w:rsidR="00245B26" w:rsidRPr="00776620">
        <w:rPr>
          <w:rFonts w:ascii="Helvetica" w:hAnsi="Helvetica" w:cs="Arial"/>
          <w:sz w:val="20"/>
          <w:lang w:val="lt-LT"/>
        </w:rPr>
        <w:t>ur</w:t>
      </w:r>
      <w:r w:rsidR="00BC7AB8" w:rsidRPr="00776620">
        <w:rPr>
          <w:rFonts w:ascii="Helvetica" w:hAnsi="Helvetica" w:cs="Arial"/>
          <w:sz w:val="20"/>
          <w:lang w:val="lt-LT"/>
        </w:rPr>
        <w:t xml:space="preserve"> pacientas turi liekamąją ligą krūties ir (arba) pažasties limfmazg</w:t>
      </w:r>
      <w:r w:rsidR="00FC0BC1" w:rsidRPr="00776620">
        <w:rPr>
          <w:rFonts w:ascii="Helvetica" w:hAnsi="Helvetica" w:cs="Arial"/>
          <w:sz w:val="20"/>
          <w:lang w:val="lt-LT"/>
        </w:rPr>
        <w:t>yje</w:t>
      </w:r>
      <w:r w:rsidR="00BC7AB8" w:rsidRPr="00776620">
        <w:rPr>
          <w:rFonts w:ascii="Helvetica" w:hAnsi="Helvetica" w:cs="Arial"/>
          <w:sz w:val="20"/>
          <w:lang w:val="lt-LT"/>
        </w:rPr>
        <w:t xml:space="preserve"> po </w:t>
      </w:r>
      <w:proofErr w:type="spellStart"/>
      <w:r w:rsidR="00BC7AB8" w:rsidRPr="00776620">
        <w:rPr>
          <w:rFonts w:ascii="Helvetica" w:hAnsi="Helvetica" w:cs="Arial"/>
          <w:sz w:val="20"/>
          <w:lang w:val="lt-LT"/>
        </w:rPr>
        <w:t>priešoperacinio</w:t>
      </w:r>
      <w:proofErr w:type="spellEnd"/>
      <w:r w:rsidR="00BC7AB8" w:rsidRPr="00776620">
        <w:rPr>
          <w:rFonts w:ascii="Helvetica" w:hAnsi="Helvetica" w:cs="Arial"/>
          <w:sz w:val="20"/>
          <w:lang w:val="lt-LT"/>
        </w:rPr>
        <w:t xml:space="preserve"> sisteminio gydymo</w:t>
      </w:r>
      <w:r w:rsidR="00FC0BC1" w:rsidRPr="00776620">
        <w:rPr>
          <w:rFonts w:ascii="Helvetica" w:hAnsi="Helvetica" w:cs="Arial"/>
          <w:sz w:val="20"/>
          <w:lang w:val="lt-LT"/>
        </w:rPr>
        <w:t>,</w:t>
      </w:r>
      <w:r w:rsidR="00BC7AB8" w:rsidRPr="00776620">
        <w:rPr>
          <w:rFonts w:ascii="Helvetica" w:hAnsi="Helvetica" w:cs="Arial"/>
          <w:sz w:val="20"/>
          <w:lang w:val="lt-LT"/>
        </w:rPr>
        <w:t xml:space="preserve"> ir kur </w:t>
      </w:r>
      <w:r w:rsidR="00603DD7" w:rsidRPr="00776620">
        <w:rPr>
          <w:rFonts w:ascii="Helvetica" w:hAnsi="Helvetica" w:cs="Arial"/>
          <w:sz w:val="20"/>
          <w:lang w:val="lt-LT"/>
        </w:rPr>
        <w:t>pagalbinė</w:t>
      </w:r>
      <w:r w:rsidR="00BC7AB8" w:rsidRPr="00776620">
        <w:rPr>
          <w:rFonts w:ascii="Helvetica" w:hAnsi="Helvetica" w:cs="Arial"/>
          <w:sz w:val="20"/>
          <w:lang w:val="lt-LT"/>
        </w:rPr>
        <w:t xml:space="preserve"> terapija iš esmės padidina išgyvenamumą be invazinės ligos (IDFS), </w:t>
      </w:r>
      <w:r w:rsidR="00FC0BC1" w:rsidRPr="00776620">
        <w:rPr>
          <w:rFonts w:ascii="Helvetica" w:hAnsi="Helvetica" w:cs="Arial"/>
          <w:sz w:val="20"/>
          <w:lang w:val="lt-LT"/>
        </w:rPr>
        <w:t>lyginant</w:t>
      </w:r>
      <w:r w:rsidR="00BC7AB8" w:rsidRPr="00776620">
        <w:rPr>
          <w:rFonts w:ascii="Helvetica" w:hAnsi="Helvetica" w:cs="Arial"/>
          <w:sz w:val="20"/>
          <w:lang w:val="lt-LT"/>
        </w:rPr>
        <w:t xml:space="preserve"> su </w:t>
      </w:r>
      <w:r w:rsidR="00603DD7" w:rsidRPr="00776620">
        <w:rPr>
          <w:rFonts w:ascii="Helvetica" w:hAnsi="Helvetica" w:cs="Arial"/>
          <w:sz w:val="20"/>
          <w:lang w:val="lt-LT"/>
        </w:rPr>
        <w:t>pagalbine terapija</w:t>
      </w:r>
      <w:r w:rsidR="00BC7AB8"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C7AB8" w:rsidRPr="00776620">
        <w:rPr>
          <w:rFonts w:ascii="Helvetica" w:hAnsi="Helvetica" w:cs="Arial"/>
          <w:sz w:val="20"/>
          <w:lang w:val="lt-LT"/>
        </w:rPr>
        <w:t>trastuzumabu</w:t>
      </w:r>
      <w:proofErr w:type="spellEnd"/>
      <w:r w:rsidR="00BC7AB8" w:rsidRPr="00776620">
        <w:rPr>
          <w:rFonts w:ascii="Helvetica" w:hAnsi="Helvetica" w:cs="Arial"/>
          <w:sz w:val="20"/>
          <w:lang w:val="lt-LT"/>
        </w:rPr>
        <w:t>.</w:t>
      </w:r>
    </w:p>
    <w:p w14:paraId="5C3FF79F" w14:textId="77777777" w:rsidR="00BC7AB8" w:rsidRPr="00776620" w:rsidRDefault="00BC7AB8" w:rsidP="0077662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F71C7A" w14:textId="7E953289" w:rsidR="00BC7AB8" w:rsidRPr="00776620" w:rsidRDefault="00BC7AB8" w:rsidP="00776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76620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emtanzina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(T-DM1), skirtas</w:t>
      </w:r>
      <w:r w:rsidR="00245B26" w:rsidRPr="00776620">
        <w:rPr>
          <w:rFonts w:ascii="Helvetica" w:hAnsi="Helvetica" w:cs="Arial"/>
          <w:sz w:val="20"/>
          <w:lang w:val="lt-LT"/>
        </w:rPr>
        <w:t xml:space="preserve"> panaudo</w:t>
      </w:r>
      <w:r w:rsidRPr="00776620">
        <w:rPr>
          <w:rFonts w:ascii="Helvetica" w:hAnsi="Helvetica" w:cs="Arial"/>
          <w:sz w:val="20"/>
          <w:lang w:val="lt-LT"/>
        </w:rPr>
        <w:t xml:space="preserve">ti </w:t>
      </w:r>
      <w:r w:rsidR="00FC0BC1" w:rsidRPr="00776620">
        <w:rPr>
          <w:rFonts w:ascii="Helvetica" w:hAnsi="Helvetica" w:cs="Arial"/>
          <w:sz w:val="20"/>
          <w:lang w:val="lt-LT"/>
        </w:rPr>
        <w:t xml:space="preserve">taikant </w:t>
      </w:r>
      <w:r w:rsidR="00603DD7" w:rsidRPr="00776620">
        <w:rPr>
          <w:rFonts w:ascii="Helvetica" w:hAnsi="Helvetica" w:cs="Arial"/>
          <w:sz w:val="20"/>
          <w:lang w:val="lt-LT"/>
        </w:rPr>
        <w:t>pagalbinės</w:t>
      </w:r>
      <w:r w:rsidRPr="00776620">
        <w:rPr>
          <w:rFonts w:ascii="Helvetica" w:hAnsi="Helvetica" w:cs="Arial"/>
          <w:sz w:val="20"/>
          <w:lang w:val="lt-LT"/>
        </w:rPr>
        <w:t xml:space="preserve"> terapijos būd</w:t>
      </w:r>
      <w:r w:rsidR="00FC0BC1" w:rsidRPr="00776620">
        <w:rPr>
          <w:rFonts w:ascii="Helvetica" w:hAnsi="Helvetica" w:cs="Arial"/>
          <w:sz w:val="20"/>
          <w:lang w:val="lt-LT"/>
        </w:rPr>
        <w:t>ą</w:t>
      </w:r>
      <w:r w:rsidRPr="00776620">
        <w:rPr>
          <w:rFonts w:ascii="Helvetica" w:hAnsi="Helvetica" w:cs="Arial"/>
          <w:sz w:val="20"/>
          <w:lang w:val="lt-LT"/>
        </w:rPr>
        <w:t xml:space="preserve"> pagal 1 punktą, kur </w:t>
      </w:r>
      <w:proofErr w:type="spellStart"/>
      <w:r w:rsidRPr="00776620">
        <w:rPr>
          <w:rFonts w:ascii="Helvetica" w:hAnsi="Helvetica" w:cs="Arial"/>
          <w:sz w:val="20"/>
          <w:lang w:val="lt-LT"/>
        </w:rPr>
        <w:t>priešoperacini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sisteminis gydymas apima HER2 tikslinę terapiją.</w:t>
      </w:r>
    </w:p>
    <w:p w14:paraId="17F8CBF8" w14:textId="77777777" w:rsidR="00BC7AB8" w:rsidRPr="00776620" w:rsidRDefault="00BC7AB8" w:rsidP="0077662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582E85" w14:textId="44567336" w:rsidR="00BC7AB8" w:rsidRPr="00776620" w:rsidRDefault="00BC7AB8" w:rsidP="00776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76620">
        <w:rPr>
          <w:rFonts w:ascii="Helvetica" w:hAnsi="Helvetica" w:cs="Arial"/>
          <w:sz w:val="20"/>
          <w:lang w:val="lt-LT"/>
        </w:rPr>
        <w:t xml:space="preserve">3.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emtanzina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(T-DM1), </w:t>
      </w:r>
      <w:r w:rsidR="00FC0BC1" w:rsidRPr="00776620">
        <w:rPr>
          <w:rFonts w:ascii="Helvetica" w:hAnsi="Helvetica" w:cs="Arial"/>
          <w:sz w:val="20"/>
          <w:lang w:val="lt-LT"/>
        </w:rPr>
        <w:t xml:space="preserve">skirtas panaudoti taikant </w:t>
      </w:r>
      <w:r w:rsidR="00603DD7" w:rsidRPr="00776620">
        <w:rPr>
          <w:rFonts w:ascii="Helvetica" w:hAnsi="Helvetica" w:cs="Arial"/>
          <w:sz w:val="20"/>
          <w:lang w:val="lt-LT"/>
        </w:rPr>
        <w:t>pagalbinės</w:t>
      </w:r>
      <w:r w:rsidR="00FC0BC1" w:rsidRPr="00776620">
        <w:rPr>
          <w:rFonts w:ascii="Helvetica" w:hAnsi="Helvetica" w:cs="Arial"/>
          <w:sz w:val="20"/>
          <w:lang w:val="lt-LT"/>
        </w:rPr>
        <w:t xml:space="preserve"> terapijos būdą</w:t>
      </w:r>
      <w:r w:rsidRPr="00776620">
        <w:rPr>
          <w:rFonts w:ascii="Helvetica" w:hAnsi="Helvetica" w:cs="Arial"/>
          <w:sz w:val="20"/>
          <w:lang w:val="lt-LT"/>
        </w:rPr>
        <w:t xml:space="preserve"> pagal 2 punktą, kur HER2 tikslinė terapija apima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ą</w:t>
      </w:r>
      <w:proofErr w:type="spellEnd"/>
      <w:r w:rsidRPr="00776620">
        <w:rPr>
          <w:rFonts w:ascii="Helvetica" w:hAnsi="Helvetica" w:cs="Arial"/>
          <w:sz w:val="20"/>
          <w:lang w:val="lt-LT"/>
        </w:rPr>
        <w:t>.</w:t>
      </w:r>
    </w:p>
    <w:p w14:paraId="17C0E122" w14:textId="77777777" w:rsidR="00BC7AB8" w:rsidRPr="00776620" w:rsidRDefault="00BC7AB8" w:rsidP="0077662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F79295C" w14:textId="434476DD" w:rsidR="00BC7AB8" w:rsidRPr="00776620" w:rsidRDefault="00BC7AB8" w:rsidP="00776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76620">
        <w:rPr>
          <w:rFonts w:ascii="Helvetica" w:hAnsi="Helvetica" w:cs="Arial"/>
          <w:sz w:val="20"/>
          <w:lang w:val="lt-LT"/>
        </w:rPr>
        <w:t xml:space="preserve">4.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emtanzina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(T-DM1), </w:t>
      </w:r>
      <w:r w:rsidR="00FC0BC1" w:rsidRPr="00776620">
        <w:rPr>
          <w:rFonts w:ascii="Helvetica" w:hAnsi="Helvetica" w:cs="Arial"/>
          <w:sz w:val="20"/>
          <w:lang w:val="lt-LT"/>
        </w:rPr>
        <w:t xml:space="preserve">skirtas panaudoti taikant </w:t>
      </w:r>
      <w:r w:rsidR="00603DD7" w:rsidRPr="00776620">
        <w:rPr>
          <w:rFonts w:ascii="Helvetica" w:hAnsi="Helvetica" w:cs="Arial"/>
          <w:sz w:val="20"/>
          <w:lang w:val="lt-LT"/>
        </w:rPr>
        <w:t>pagalbinės</w:t>
      </w:r>
      <w:r w:rsidR="00FC0BC1" w:rsidRPr="00776620">
        <w:rPr>
          <w:rFonts w:ascii="Helvetica" w:hAnsi="Helvetica" w:cs="Arial"/>
          <w:sz w:val="20"/>
          <w:lang w:val="lt-LT"/>
        </w:rPr>
        <w:t xml:space="preserve"> terapijos būdą</w:t>
      </w:r>
      <w:r w:rsidRPr="00776620">
        <w:rPr>
          <w:rFonts w:ascii="Helvetica" w:hAnsi="Helvetica" w:cs="Arial"/>
          <w:sz w:val="20"/>
          <w:lang w:val="lt-LT"/>
        </w:rPr>
        <w:t xml:space="preserve"> pagal 3 punktą, kur HER2 tikslinė terapija </w:t>
      </w:r>
      <w:r w:rsidR="00603DD7" w:rsidRPr="00776620">
        <w:rPr>
          <w:rFonts w:ascii="Helvetica" w:hAnsi="Helvetica" w:cs="Arial"/>
          <w:sz w:val="20"/>
          <w:lang w:val="lt-LT"/>
        </w:rPr>
        <w:t>papildomai</w:t>
      </w:r>
      <w:r w:rsidRPr="00776620">
        <w:rPr>
          <w:rFonts w:ascii="Helvetica" w:hAnsi="Helvetica" w:cs="Arial"/>
          <w:sz w:val="20"/>
          <w:lang w:val="lt-LT"/>
        </w:rPr>
        <w:t xml:space="preserve"> apima </w:t>
      </w:r>
      <w:proofErr w:type="spellStart"/>
      <w:r w:rsidRPr="00776620">
        <w:rPr>
          <w:rFonts w:ascii="Helvetica" w:hAnsi="Helvetica" w:cs="Arial"/>
          <w:sz w:val="20"/>
          <w:lang w:val="lt-LT"/>
        </w:rPr>
        <w:t>pertuzumabą</w:t>
      </w:r>
      <w:proofErr w:type="spellEnd"/>
      <w:r w:rsidRPr="00776620">
        <w:rPr>
          <w:rFonts w:ascii="Helvetica" w:hAnsi="Helvetica" w:cs="Arial"/>
          <w:sz w:val="20"/>
          <w:lang w:val="lt-LT"/>
        </w:rPr>
        <w:t>.</w:t>
      </w:r>
    </w:p>
    <w:p w14:paraId="5DDF6377" w14:textId="77777777" w:rsidR="00BC7AB8" w:rsidRPr="00776620" w:rsidRDefault="00BC7AB8" w:rsidP="0077662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7C26E5" w14:textId="673EA9A0" w:rsidR="00BC7AB8" w:rsidRPr="00776620" w:rsidRDefault="00BC7AB8" w:rsidP="00776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76620">
        <w:rPr>
          <w:rFonts w:ascii="Helvetica" w:hAnsi="Helvetica" w:cs="Arial"/>
          <w:sz w:val="20"/>
          <w:lang w:val="lt-LT"/>
        </w:rPr>
        <w:t xml:space="preserve">5.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emtanzina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(T-DM1), </w:t>
      </w:r>
      <w:r w:rsidR="00FC0BC1" w:rsidRPr="00776620">
        <w:rPr>
          <w:rFonts w:ascii="Helvetica" w:hAnsi="Helvetica" w:cs="Arial"/>
          <w:sz w:val="20"/>
          <w:lang w:val="lt-LT"/>
        </w:rPr>
        <w:t xml:space="preserve">skirtas panaudoti taikant </w:t>
      </w:r>
      <w:r w:rsidR="00603DD7" w:rsidRPr="00776620">
        <w:rPr>
          <w:rFonts w:ascii="Helvetica" w:hAnsi="Helvetica" w:cs="Arial"/>
          <w:sz w:val="20"/>
          <w:lang w:val="lt-LT"/>
        </w:rPr>
        <w:t>pagalbinės</w:t>
      </w:r>
      <w:r w:rsidR="00FC0BC1" w:rsidRPr="00776620">
        <w:rPr>
          <w:rFonts w:ascii="Helvetica" w:hAnsi="Helvetica" w:cs="Arial"/>
          <w:sz w:val="20"/>
          <w:lang w:val="lt-LT"/>
        </w:rPr>
        <w:t xml:space="preserve"> terapijos būdą</w:t>
      </w:r>
      <w:r w:rsidRPr="00776620">
        <w:rPr>
          <w:rFonts w:ascii="Helvetica" w:hAnsi="Helvetica" w:cs="Arial"/>
          <w:sz w:val="20"/>
          <w:lang w:val="lt-LT"/>
        </w:rPr>
        <w:t xml:space="preserve"> pagal 2 arba 3 punktą, kur HER2 tikslinė terapija papildomai apima agentą, pa</w:t>
      </w:r>
      <w:r w:rsidR="00FC0BC1" w:rsidRPr="00776620">
        <w:rPr>
          <w:rFonts w:ascii="Helvetica" w:hAnsi="Helvetica" w:cs="Arial"/>
          <w:sz w:val="20"/>
          <w:lang w:val="lt-LT"/>
        </w:rPr>
        <w:t>si</w:t>
      </w:r>
      <w:r w:rsidRPr="00776620">
        <w:rPr>
          <w:rFonts w:ascii="Helvetica" w:hAnsi="Helvetica" w:cs="Arial"/>
          <w:sz w:val="20"/>
          <w:lang w:val="lt-LT"/>
        </w:rPr>
        <w:t xml:space="preserve">rinktą iš grupės, susidedančios iš </w:t>
      </w:r>
      <w:proofErr w:type="spellStart"/>
      <w:r w:rsidRPr="00776620">
        <w:rPr>
          <w:rFonts w:ascii="Helvetica" w:hAnsi="Helvetica" w:cs="Arial"/>
          <w:sz w:val="20"/>
          <w:lang w:val="lt-LT"/>
        </w:rPr>
        <w:t>lapatini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76620">
        <w:rPr>
          <w:rFonts w:ascii="Helvetica" w:hAnsi="Helvetica" w:cs="Arial"/>
          <w:sz w:val="20"/>
          <w:lang w:val="lt-LT"/>
        </w:rPr>
        <w:t>neratini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76620">
        <w:rPr>
          <w:rFonts w:ascii="Helvetica" w:hAnsi="Helvetica" w:cs="Arial"/>
          <w:sz w:val="20"/>
          <w:lang w:val="lt-LT"/>
        </w:rPr>
        <w:t>dakomitini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76620">
        <w:rPr>
          <w:rFonts w:ascii="Helvetica" w:hAnsi="Helvetica" w:cs="Arial"/>
          <w:sz w:val="20"/>
          <w:lang w:val="lt-LT"/>
        </w:rPr>
        <w:t>afatini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ir jų derinio.</w:t>
      </w:r>
    </w:p>
    <w:p w14:paraId="34B4A9CD" w14:textId="77777777" w:rsidR="00BC7AB8" w:rsidRPr="00776620" w:rsidRDefault="00BC7AB8" w:rsidP="0077662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DA0F1C" w14:textId="5C152849" w:rsidR="00BC7AB8" w:rsidRPr="00776620" w:rsidRDefault="00BC7AB8" w:rsidP="00776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76620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emtanzina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(T-DM1), </w:t>
      </w:r>
      <w:r w:rsidR="00FC0BC1" w:rsidRPr="00776620">
        <w:rPr>
          <w:rFonts w:ascii="Helvetica" w:hAnsi="Helvetica" w:cs="Arial"/>
          <w:sz w:val="20"/>
          <w:lang w:val="lt-LT"/>
        </w:rPr>
        <w:t xml:space="preserve">skirtas panaudoti taikant </w:t>
      </w:r>
      <w:r w:rsidR="00603DD7" w:rsidRPr="00776620">
        <w:rPr>
          <w:rFonts w:ascii="Helvetica" w:hAnsi="Helvetica" w:cs="Arial"/>
          <w:sz w:val="20"/>
          <w:lang w:val="lt-LT"/>
        </w:rPr>
        <w:t>pagalbinės</w:t>
      </w:r>
      <w:r w:rsidR="00FC0BC1" w:rsidRPr="00776620">
        <w:rPr>
          <w:rFonts w:ascii="Helvetica" w:hAnsi="Helvetica" w:cs="Arial"/>
          <w:sz w:val="20"/>
          <w:lang w:val="lt-LT"/>
        </w:rPr>
        <w:t xml:space="preserve"> terapijos būdą</w:t>
      </w:r>
      <w:r w:rsidRPr="00776620">
        <w:rPr>
          <w:rFonts w:ascii="Helvetica" w:hAnsi="Helvetica" w:cs="Arial"/>
          <w:sz w:val="20"/>
          <w:lang w:val="lt-LT"/>
        </w:rPr>
        <w:t xml:space="preserve"> pagal bet kurį iš 2-5 punktų, kur </w:t>
      </w:r>
      <w:proofErr w:type="spellStart"/>
      <w:r w:rsidRPr="00776620">
        <w:rPr>
          <w:rFonts w:ascii="Helvetica" w:hAnsi="Helvetica" w:cs="Arial"/>
          <w:sz w:val="20"/>
          <w:lang w:val="lt-LT"/>
        </w:rPr>
        <w:t>priešoperacini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sisteminis gydymas papildomai apima </w:t>
      </w:r>
      <w:proofErr w:type="spellStart"/>
      <w:r w:rsidRPr="00776620">
        <w:rPr>
          <w:rFonts w:ascii="Helvetica" w:hAnsi="Helvetica" w:cs="Arial"/>
          <w:sz w:val="20"/>
          <w:lang w:val="lt-LT"/>
        </w:rPr>
        <w:t>taksaną</w:t>
      </w:r>
      <w:proofErr w:type="spellEnd"/>
      <w:r w:rsidRPr="00776620">
        <w:rPr>
          <w:rFonts w:ascii="Helvetica" w:hAnsi="Helvetica" w:cs="Arial"/>
          <w:sz w:val="20"/>
          <w:lang w:val="lt-LT"/>
        </w:rPr>
        <w:t>.</w:t>
      </w:r>
    </w:p>
    <w:p w14:paraId="20A23667" w14:textId="77777777" w:rsidR="00BC7AB8" w:rsidRPr="00776620" w:rsidRDefault="00BC7AB8" w:rsidP="0077662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07B77F" w14:textId="3EC83A9E" w:rsidR="00BC7AB8" w:rsidRPr="00776620" w:rsidRDefault="00BC7AB8" w:rsidP="00776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76620">
        <w:rPr>
          <w:rFonts w:ascii="Helvetica" w:hAnsi="Helvetica" w:cs="Arial"/>
          <w:sz w:val="20"/>
          <w:lang w:val="lt-LT"/>
        </w:rPr>
        <w:t xml:space="preserve">7.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emtanzina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(T-DM1), </w:t>
      </w:r>
      <w:r w:rsidR="00FC0BC1" w:rsidRPr="00776620">
        <w:rPr>
          <w:rFonts w:ascii="Helvetica" w:hAnsi="Helvetica" w:cs="Arial"/>
          <w:sz w:val="20"/>
          <w:lang w:val="lt-LT"/>
        </w:rPr>
        <w:t xml:space="preserve">skirtas panaudoti taikant </w:t>
      </w:r>
      <w:r w:rsidR="00603DD7" w:rsidRPr="00776620">
        <w:rPr>
          <w:rFonts w:ascii="Helvetica" w:hAnsi="Helvetica" w:cs="Arial"/>
          <w:sz w:val="20"/>
          <w:lang w:val="lt-LT"/>
        </w:rPr>
        <w:t>pagalbinės</w:t>
      </w:r>
      <w:r w:rsidR="00FC0BC1" w:rsidRPr="00776620">
        <w:rPr>
          <w:rFonts w:ascii="Helvetica" w:hAnsi="Helvetica" w:cs="Arial"/>
          <w:sz w:val="20"/>
          <w:lang w:val="lt-LT"/>
        </w:rPr>
        <w:t xml:space="preserve"> terapijos būdą</w:t>
      </w:r>
      <w:r w:rsidRPr="00776620">
        <w:rPr>
          <w:rFonts w:ascii="Helvetica" w:hAnsi="Helvetica" w:cs="Arial"/>
          <w:sz w:val="20"/>
          <w:lang w:val="lt-LT"/>
        </w:rPr>
        <w:t xml:space="preserve"> pagal bet kurį iš 1-6 punktų, kur pacientas yra suaugęs pacientas.</w:t>
      </w:r>
    </w:p>
    <w:p w14:paraId="0FB4BD48" w14:textId="77777777" w:rsidR="00BC7AB8" w:rsidRPr="00776620" w:rsidRDefault="00BC7AB8" w:rsidP="0077662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F58F5D" w14:textId="2392256B" w:rsidR="00BC7AB8" w:rsidRPr="00776620" w:rsidRDefault="00BC7AB8" w:rsidP="00776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76620">
        <w:rPr>
          <w:rFonts w:ascii="Helvetica" w:hAnsi="Helvetica" w:cs="Arial"/>
          <w:sz w:val="20"/>
          <w:lang w:val="lt-LT"/>
        </w:rPr>
        <w:t xml:space="preserve">8.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emtanzina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(T-DM1), </w:t>
      </w:r>
      <w:r w:rsidR="00FC0BC1" w:rsidRPr="00776620">
        <w:rPr>
          <w:rFonts w:ascii="Helvetica" w:hAnsi="Helvetica" w:cs="Arial"/>
          <w:sz w:val="20"/>
          <w:lang w:val="lt-LT"/>
        </w:rPr>
        <w:t xml:space="preserve">skirtas panaudoti taikant </w:t>
      </w:r>
      <w:r w:rsidR="00603DD7" w:rsidRPr="00776620">
        <w:rPr>
          <w:rFonts w:ascii="Helvetica" w:hAnsi="Helvetica" w:cs="Arial"/>
          <w:sz w:val="20"/>
          <w:lang w:val="lt-LT"/>
        </w:rPr>
        <w:t>pagalbinės</w:t>
      </w:r>
      <w:r w:rsidR="00FC0BC1" w:rsidRPr="00776620">
        <w:rPr>
          <w:rFonts w:ascii="Helvetica" w:hAnsi="Helvetica" w:cs="Arial"/>
          <w:sz w:val="20"/>
          <w:lang w:val="lt-LT"/>
        </w:rPr>
        <w:t xml:space="preserve"> terapijos būdą</w:t>
      </w:r>
      <w:r w:rsidRPr="00776620">
        <w:rPr>
          <w:rFonts w:ascii="Helvetica" w:hAnsi="Helvetica" w:cs="Arial"/>
          <w:sz w:val="20"/>
          <w:lang w:val="lt-LT"/>
        </w:rPr>
        <w:t xml:space="preserve"> pagal bet kurį iš 1-7 punktų, kur pacientui prieš </w:t>
      </w:r>
      <w:r w:rsidR="00603DD7" w:rsidRPr="00776620">
        <w:rPr>
          <w:rFonts w:ascii="Helvetica" w:hAnsi="Helvetica" w:cs="Arial"/>
          <w:sz w:val="20"/>
          <w:lang w:val="lt-LT"/>
        </w:rPr>
        <w:t>įvedant</w:t>
      </w:r>
      <w:r w:rsidRPr="00776620">
        <w:rPr>
          <w:rFonts w:ascii="Helvetica" w:hAnsi="Helvetica" w:cs="Arial"/>
          <w:sz w:val="20"/>
          <w:lang w:val="lt-LT"/>
        </w:rPr>
        <w:t xml:space="preserve"> T-DM1 yra atliekama </w:t>
      </w:r>
      <w:r w:rsidR="00FC0BC1" w:rsidRPr="00776620">
        <w:rPr>
          <w:rFonts w:ascii="Helvetica" w:hAnsi="Helvetica" w:cs="Arial"/>
          <w:sz w:val="20"/>
          <w:lang w:val="lt-LT"/>
        </w:rPr>
        <w:t>radikali chirurginė</w:t>
      </w:r>
      <w:r w:rsidRPr="00776620">
        <w:rPr>
          <w:rFonts w:ascii="Helvetica" w:hAnsi="Helvetica" w:cs="Arial"/>
          <w:sz w:val="20"/>
          <w:lang w:val="lt-LT"/>
        </w:rPr>
        <w:t xml:space="preserve"> operacija.</w:t>
      </w:r>
    </w:p>
    <w:p w14:paraId="49E53CCA" w14:textId="77777777" w:rsidR="00BC7AB8" w:rsidRPr="00776620" w:rsidRDefault="00BC7AB8" w:rsidP="0077662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A36A8D" w14:textId="3071EF99" w:rsidR="00BC7AB8" w:rsidRPr="00776620" w:rsidRDefault="00BC7AB8" w:rsidP="00776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76620">
        <w:rPr>
          <w:rFonts w:ascii="Helvetica" w:hAnsi="Helvetica" w:cs="Arial"/>
          <w:sz w:val="20"/>
          <w:lang w:val="lt-LT"/>
        </w:rPr>
        <w:t xml:space="preserve">9.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emtanzina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(T-DM1), </w:t>
      </w:r>
      <w:r w:rsidR="00FC0BC1" w:rsidRPr="00776620">
        <w:rPr>
          <w:rFonts w:ascii="Helvetica" w:hAnsi="Helvetica" w:cs="Arial"/>
          <w:sz w:val="20"/>
          <w:lang w:val="lt-LT"/>
        </w:rPr>
        <w:t xml:space="preserve">skirtas panaudoti taikant </w:t>
      </w:r>
      <w:r w:rsidR="00603DD7" w:rsidRPr="00776620">
        <w:rPr>
          <w:rFonts w:ascii="Helvetica" w:hAnsi="Helvetica" w:cs="Arial"/>
          <w:sz w:val="20"/>
          <w:lang w:val="lt-LT"/>
        </w:rPr>
        <w:t>pagalbinės</w:t>
      </w:r>
      <w:r w:rsidR="00FC0BC1" w:rsidRPr="00776620">
        <w:rPr>
          <w:rFonts w:ascii="Helvetica" w:hAnsi="Helvetica" w:cs="Arial"/>
          <w:sz w:val="20"/>
          <w:lang w:val="lt-LT"/>
        </w:rPr>
        <w:t xml:space="preserve"> terapijos būdą</w:t>
      </w:r>
      <w:r w:rsidRPr="00776620">
        <w:rPr>
          <w:rFonts w:ascii="Helvetica" w:hAnsi="Helvetica" w:cs="Arial"/>
          <w:sz w:val="20"/>
          <w:lang w:val="lt-LT"/>
        </w:rPr>
        <w:t xml:space="preserve"> pagal 8 punktą, kur pacientui T-DM1 yra </w:t>
      </w:r>
      <w:r w:rsidR="00FC0BC1" w:rsidRPr="00776620">
        <w:rPr>
          <w:rFonts w:ascii="Helvetica" w:hAnsi="Helvetica" w:cs="Arial"/>
          <w:sz w:val="20"/>
          <w:lang w:val="lt-LT"/>
        </w:rPr>
        <w:t>įved</w:t>
      </w:r>
      <w:r w:rsidRPr="00776620">
        <w:rPr>
          <w:rFonts w:ascii="Helvetica" w:hAnsi="Helvetica" w:cs="Arial"/>
          <w:sz w:val="20"/>
          <w:lang w:val="lt-LT"/>
        </w:rPr>
        <w:t xml:space="preserve">amas ne daugiau kaip 12 savaičių po </w:t>
      </w:r>
      <w:r w:rsidR="00FC0BC1" w:rsidRPr="00776620">
        <w:rPr>
          <w:rFonts w:ascii="Helvetica" w:hAnsi="Helvetica" w:cs="Arial"/>
          <w:sz w:val="20"/>
          <w:lang w:val="lt-LT"/>
        </w:rPr>
        <w:t>radikalios chirurginės</w:t>
      </w:r>
      <w:r w:rsidRPr="00776620">
        <w:rPr>
          <w:rFonts w:ascii="Helvetica" w:hAnsi="Helvetica" w:cs="Arial"/>
          <w:sz w:val="20"/>
          <w:lang w:val="lt-LT"/>
        </w:rPr>
        <w:t xml:space="preserve"> operacijos.</w:t>
      </w:r>
    </w:p>
    <w:p w14:paraId="21627BBE" w14:textId="77777777" w:rsidR="00BC7AB8" w:rsidRPr="00776620" w:rsidRDefault="00BC7AB8" w:rsidP="0077662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7EDD9F" w14:textId="31438402" w:rsidR="00BC7AB8" w:rsidRPr="00776620" w:rsidRDefault="00BC7AB8" w:rsidP="00776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76620">
        <w:rPr>
          <w:rFonts w:ascii="Helvetica" w:hAnsi="Helvetica" w:cs="Arial"/>
          <w:sz w:val="20"/>
          <w:lang w:val="lt-LT"/>
        </w:rPr>
        <w:t xml:space="preserve">10.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emtanzina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(T-DM1), </w:t>
      </w:r>
      <w:r w:rsidR="00FC0BC1" w:rsidRPr="00776620">
        <w:rPr>
          <w:rFonts w:ascii="Helvetica" w:hAnsi="Helvetica" w:cs="Arial"/>
          <w:sz w:val="20"/>
          <w:lang w:val="lt-LT"/>
        </w:rPr>
        <w:t xml:space="preserve">skirtas panaudoti taikant </w:t>
      </w:r>
      <w:r w:rsidR="00603DD7" w:rsidRPr="00776620">
        <w:rPr>
          <w:rFonts w:ascii="Helvetica" w:hAnsi="Helvetica" w:cs="Arial"/>
          <w:sz w:val="20"/>
          <w:lang w:val="lt-LT"/>
        </w:rPr>
        <w:t>pagalbinės</w:t>
      </w:r>
      <w:r w:rsidR="00FC0BC1" w:rsidRPr="00776620">
        <w:rPr>
          <w:rFonts w:ascii="Helvetica" w:hAnsi="Helvetica" w:cs="Arial"/>
          <w:sz w:val="20"/>
          <w:lang w:val="lt-LT"/>
        </w:rPr>
        <w:t xml:space="preserve"> terapijos būdą</w:t>
      </w:r>
      <w:r w:rsidRPr="00776620">
        <w:rPr>
          <w:rFonts w:ascii="Helvetica" w:hAnsi="Helvetica" w:cs="Arial"/>
          <w:sz w:val="20"/>
          <w:lang w:val="lt-LT"/>
        </w:rPr>
        <w:t xml:space="preserve"> pagal bet kurį iš 1-9 punktų, kur pacientas </w:t>
      </w:r>
      <w:r w:rsidR="00FC0BC1" w:rsidRPr="00776620">
        <w:rPr>
          <w:rFonts w:ascii="Helvetica" w:hAnsi="Helvetica" w:cs="Arial"/>
          <w:sz w:val="20"/>
          <w:lang w:val="lt-LT"/>
        </w:rPr>
        <w:t>už</w:t>
      </w:r>
      <w:r w:rsidRPr="00776620">
        <w:rPr>
          <w:rFonts w:ascii="Helvetica" w:hAnsi="Helvetica" w:cs="Arial"/>
          <w:sz w:val="20"/>
          <w:lang w:val="lt-LT"/>
        </w:rPr>
        <w:t xml:space="preserve">baigė </w:t>
      </w:r>
      <w:r w:rsidR="00603DD7" w:rsidRPr="00776620">
        <w:rPr>
          <w:rFonts w:ascii="Helvetica" w:hAnsi="Helvetica" w:cs="Arial"/>
          <w:sz w:val="20"/>
          <w:lang w:val="lt-LT"/>
        </w:rPr>
        <w:t>trump</w:t>
      </w:r>
      <w:r w:rsidRPr="00776620">
        <w:rPr>
          <w:rFonts w:ascii="Helvetica" w:hAnsi="Helvetica" w:cs="Arial"/>
          <w:sz w:val="20"/>
          <w:lang w:val="lt-LT"/>
        </w:rPr>
        <w:t xml:space="preserve">iausiai 16 savaičių </w:t>
      </w:r>
      <w:r w:rsidR="00FC0BC1" w:rsidRPr="00776620">
        <w:rPr>
          <w:rFonts w:ascii="Helvetica" w:hAnsi="Helvetica" w:cs="Arial"/>
          <w:sz w:val="20"/>
          <w:lang w:val="lt-LT"/>
        </w:rPr>
        <w:t xml:space="preserve">trukusį </w:t>
      </w:r>
      <w:proofErr w:type="spellStart"/>
      <w:r w:rsidRPr="00776620">
        <w:rPr>
          <w:rFonts w:ascii="Helvetica" w:hAnsi="Helvetica" w:cs="Arial"/>
          <w:sz w:val="20"/>
          <w:lang w:val="lt-LT"/>
        </w:rPr>
        <w:t>priešoperacinį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sisteminį gydymą chemoterapijos režimu</w:t>
      </w:r>
      <w:r w:rsidR="00FC0BC1" w:rsidRPr="00776620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="00FC0BC1" w:rsidRPr="00776620">
        <w:rPr>
          <w:rFonts w:ascii="Helvetica" w:hAnsi="Helvetica" w:cs="Arial"/>
          <w:sz w:val="20"/>
          <w:lang w:val="lt-LT"/>
        </w:rPr>
        <w:t>taksanu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ir HER2 tikslin</w:t>
      </w:r>
      <w:r w:rsidR="00FC0BC1" w:rsidRPr="00776620">
        <w:rPr>
          <w:rFonts w:ascii="Helvetica" w:hAnsi="Helvetica" w:cs="Arial"/>
          <w:sz w:val="20"/>
          <w:lang w:val="lt-LT"/>
        </w:rPr>
        <w:t>ę</w:t>
      </w:r>
      <w:r w:rsidRPr="00776620">
        <w:rPr>
          <w:rFonts w:ascii="Helvetica" w:hAnsi="Helvetica" w:cs="Arial"/>
          <w:sz w:val="20"/>
          <w:lang w:val="lt-LT"/>
        </w:rPr>
        <w:t xml:space="preserve"> terapij</w:t>
      </w:r>
      <w:r w:rsidR="00FC0BC1" w:rsidRPr="00776620">
        <w:rPr>
          <w:rFonts w:ascii="Helvetica" w:hAnsi="Helvetica" w:cs="Arial"/>
          <w:sz w:val="20"/>
          <w:lang w:val="lt-LT"/>
        </w:rPr>
        <w:t>ą</w:t>
      </w:r>
      <w:r w:rsidRPr="00776620">
        <w:rPr>
          <w:rFonts w:ascii="Helvetica" w:hAnsi="Helvetica" w:cs="Arial"/>
          <w:sz w:val="20"/>
          <w:lang w:val="lt-LT"/>
        </w:rPr>
        <w:t>.</w:t>
      </w:r>
    </w:p>
    <w:p w14:paraId="09DB7060" w14:textId="77777777" w:rsidR="00BC7AB8" w:rsidRPr="00776620" w:rsidRDefault="00BC7AB8" w:rsidP="0077662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BD7E8B" w14:textId="71542E4E" w:rsidR="00BC7AB8" w:rsidRPr="00776620" w:rsidRDefault="00BC7AB8" w:rsidP="00776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76620">
        <w:rPr>
          <w:rFonts w:ascii="Helvetica" w:hAnsi="Helvetica" w:cs="Arial"/>
          <w:sz w:val="20"/>
          <w:lang w:val="lt-LT"/>
        </w:rPr>
        <w:t xml:space="preserve">11.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emtanzina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(T-DM1), </w:t>
      </w:r>
      <w:r w:rsidR="00FC0BC1" w:rsidRPr="00776620">
        <w:rPr>
          <w:rFonts w:ascii="Helvetica" w:hAnsi="Helvetica" w:cs="Arial"/>
          <w:sz w:val="20"/>
          <w:lang w:val="lt-LT"/>
        </w:rPr>
        <w:t xml:space="preserve">skirtas panaudoti taikant </w:t>
      </w:r>
      <w:r w:rsidR="00603DD7" w:rsidRPr="00776620">
        <w:rPr>
          <w:rFonts w:ascii="Helvetica" w:hAnsi="Helvetica" w:cs="Arial"/>
          <w:sz w:val="20"/>
          <w:lang w:val="lt-LT"/>
        </w:rPr>
        <w:t>pagalbinės</w:t>
      </w:r>
      <w:r w:rsidR="00FC0BC1" w:rsidRPr="00776620">
        <w:rPr>
          <w:rFonts w:ascii="Helvetica" w:hAnsi="Helvetica" w:cs="Arial"/>
          <w:sz w:val="20"/>
          <w:lang w:val="lt-LT"/>
        </w:rPr>
        <w:t xml:space="preserve"> terapijos būdą</w:t>
      </w:r>
      <w:r w:rsidRPr="00776620">
        <w:rPr>
          <w:rFonts w:ascii="Helvetica" w:hAnsi="Helvetica" w:cs="Arial"/>
          <w:sz w:val="20"/>
          <w:lang w:val="lt-LT"/>
        </w:rPr>
        <w:t xml:space="preserve"> pagal bet kurį </w:t>
      </w:r>
      <w:r w:rsidR="00E10C83" w:rsidRPr="00776620">
        <w:rPr>
          <w:rFonts w:ascii="Helvetica" w:hAnsi="Helvetica" w:cs="Arial"/>
          <w:sz w:val="20"/>
          <w:lang w:val="lt-LT"/>
        </w:rPr>
        <w:t xml:space="preserve">vieną </w:t>
      </w:r>
      <w:r w:rsidRPr="00776620">
        <w:rPr>
          <w:rFonts w:ascii="Helvetica" w:hAnsi="Helvetica" w:cs="Arial"/>
          <w:sz w:val="20"/>
          <w:lang w:val="lt-LT"/>
        </w:rPr>
        <w:t xml:space="preserve">iš 1-10 punktų, kur pacientas </w:t>
      </w:r>
      <w:r w:rsidR="00FC0BC1" w:rsidRPr="00776620">
        <w:rPr>
          <w:rFonts w:ascii="Helvetica" w:hAnsi="Helvetica" w:cs="Arial"/>
          <w:sz w:val="20"/>
          <w:lang w:val="lt-LT"/>
        </w:rPr>
        <w:t>už</w:t>
      </w:r>
      <w:r w:rsidRPr="00776620">
        <w:rPr>
          <w:rFonts w:ascii="Helvetica" w:hAnsi="Helvetica" w:cs="Arial"/>
          <w:sz w:val="20"/>
          <w:lang w:val="lt-LT"/>
        </w:rPr>
        <w:t>baigė mažiausiai 6 chemoterapijos</w:t>
      </w:r>
      <w:r w:rsidR="00FC0BC1" w:rsidRPr="00776620">
        <w:rPr>
          <w:rFonts w:ascii="Helvetica" w:hAnsi="Helvetica" w:cs="Arial"/>
          <w:sz w:val="20"/>
          <w:lang w:val="lt-LT"/>
        </w:rPr>
        <w:t xml:space="preserve"> su</w:t>
      </w:r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taksan</w:t>
      </w:r>
      <w:r w:rsidR="00FC0BC1" w:rsidRPr="00776620">
        <w:rPr>
          <w:rFonts w:ascii="Helvetica" w:hAnsi="Helvetica" w:cs="Arial"/>
          <w:sz w:val="20"/>
          <w:lang w:val="lt-LT"/>
        </w:rPr>
        <w:t>u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ciklus.</w:t>
      </w:r>
    </w:p>
    <w:p w14:paraId="44BEF5CD" w14:textId="77777777" w:rsidR="00BC7AB8" w:rsidRPr="00776620" w:rsidRDefault="00BC7AB8" w:rsidP="0077662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484B25" w14:textId="106A0C55" w:rsidR="00BC7AB8" w:rsidRPr="00776620" w:rsidRDefault="00BC7AB8" w:rsidP="00776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76620">
        <w:rPr>
          <w:rFonts w:ascii="Helvetica" w:hAnsi="Helvetica" w:cs="Arial"/>
          <w:sz w:val="20"/>
          <w:lang w:val="lt-LT"/>
        </w:rPr>
        <w:t xml:space="preserve">12.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emtanzina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(T-DM1), </w:t>
      </w:r>
      <w:r w:rsidR="00FC0BC1" w:rsidRPr="00776620">
        <w:rPr>
          <w:rFonts w:ascii="Helvetica" w:hAnsi="Helvetica" w:cs="Arial"/>
          <w:sz w:val="20"/>
          <w:lang w:val="lt-LT"/>
        </w:rPr>
        <w:t xml:space="preserve">skirtas panaudoti taikant </w:t>
      </w:r>
      <w:r w:rsidR="00603DD7" w:rsidRPr="00776620">
        <w:rPr>
          <w:rFonts w:ascii="Helvetica" w:hAnsi="Helvetica" w:cs="Arial"/>
          <w:sz w:val="20"/>
          <w:lang w:val="lt-LT"/>
        </w:rPr>
        <w:t>pagalbinės</w:t>
      </w:r>
      <w:r w:rsidR="00FC0BC1" w:rsidRPr="00776620">
        <w:rPr>
          <w:rFonts w:ascii="Helvetica" w:hAnsi="Helvetica" w:cs="Arial"/>
          <w:sz w:val="20"/>
          <w:lang w:val="lt-LT"/>
        </w:rPr>
        <w:t xml:space="preserve"> terapijos būdą</w:t>
      </w:r>
      <w:r w:rsidRPr="00776620">
        <w:rPr>
          <w:rFonts w:ascii="Helvetica" w:hAnsi="Helvetica" w:cs="Arial"/>
          <w:sz w:val="20"/>
          <w:lang w:val="lt-LT"/>
        </w:rPr>
        <w:t xml:space="preserve"> pagal bet kurį </w:t>
      </w:r>
      <w:r w:rsidR="00E10C83" w:rsidRPr="00776620">
        <w:rPr>
          <w:rFonts w:ascii="Helvetica" w:hAnsi="Helvetica" w:cs="Arial"/>
          <w:sz w:val="20"/>
          <w:lang w:val="lt-LT"/>
        </w:rPr>
        <w:t xml:space="preserve">vieną </w:t>
      </w:r>
      <w:r w:rsidRPr="00776620">
        <w:rPr>
          <w:rFonts w:ascii="Helvetica" w:hAnsi="Helvetica" w:cs="Arial"/>
          <w:sz w:val="20"/>
          <w:lang w:val="lt-LT"/>
        </w:rPr>
        <w:t xml:space="preserve">iš 1-11 punktų, kur pacientui T-DM1 yra </w:t>
      </w:r>
      <w:r w:rsidR="008C301B" w:rsidRPr="00776620">
        <w:rPr>
          <w:rFonts w:ascii="Helvetica" w:hAnsi="Helvetica" w:cs="Arial"/>
          <w:sz w:val="20"/>
          <w:lang w:val="lt-LT"/>
        </w:rPr>
        <w:t>įvedamas</w:t>
      </w:r>
      <w:r w:rsidRPr="00776620">
        <w:rPr>
          <w:rFonts w:ascii="Helvetica" w:hAnsi="Helvetica" w:cs="Arial"/>
          <w:sz w:val="20"/>
          <w:lang w:val="lt-LT"/>
        </w:rPr>
        <w:t xml:space="preserve"> 3,6 mg/kg doze kas 3 savaites.</w:t>
      </w:r>
    </w:p>
    <w:p w14:paraId="7647F711" w14:textId="77777777" w:rsidR="00BC7AB8" w:rsidRPr="00776620" w:rsidRDefault="00BC7AB8" w:rsidP="0077662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F1E81C" w14:textId="5B68389E" w:rsidR="00BC7AB8" w:rsidRPr="00776620" w:rsidRDefault="00BC7AB8" w:rsidP="00776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76620">
        <w:rPr>
          <w:rFonts w:ascii="Helvetica" w:hAnsi="Helvetica" w:cs="Arial"/>
          <w:sz w:val="20"/>
          <w:lang w:val="lt-LT"/>
        </w:rPr>
        <w:t xml:space="preserve">13.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emtanzina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(T-DM1), </w:t>
      </w:r>
      <w:r w:rsidR="00FC0BC1" w:rsidRPr="00776620">
        <w:rPr>
          <w:rFonts w:ascii="Helvetica" w:hAnsi="Helvetica" w:cs="Arial"/>
          <w:sz w:val="20"/>
          <w:lang w:val="lt-LT"/>
        </w:rPr>
        <w:t xml:space="preserve">skirtas panaudoti taikant </w:t>
      </w:r>
      <w:r w:rsidR="00603DD7" w:rsidRPr="00776620">
        <w:rPr>
          <w:rFonts w:ascii="Helvetica" w:hAnsi="Helvetica" w:cs="Arial"/>
          <w:sz w:val="20"/>
          <w:lang w:val="lt-LT"/>
        </w:rPr>
        <w:t>pagalbinės</w:t>
      </w:r>
      <w:r w:rsidR="00FC0BC1" w:rsidRPr="00776620">
        <w:rPr>
          <w:rFonts w:ascii="Helvetica" w:hAnsi="Helvetica" w:cs="Arial"/>
          <w:sz w:val="20"/>
          <w:lang w:val="lt-LT"/>
        </w:rPr>
        <w:t xml:space="preserve"> terapijos būdą</w:t>
      </w:r>
      <w:r w:rsidRPr="00776620">
        <w:rPr>
          <w:rFonts w:ascii="Helvetica" w:hAnsi="Helvetica" w:cs="Arial"/>
          <w:sz w:val="20"/>
          <w:lang w:val="lt-LT"/>
        </w:rPr>
        <w:t xml:space="preserve"> pagal bet kurį </w:t>
      </w:r>
      <w:r w:rsidR="00E10C83" w:rsidRPr="00776620">
        <w:rPr>
          <w:rFonts w:ascii="Helvetica" w:hAnsi="Helvetica" w:cs="Arial"/>
          <w:sz w:val="20"/>
          <w:lang w:val="lt-LT"/>
        </w:rPr>
        <w:t xml:space="preserve">vieną </w:t>
      </w:r>
      <w:r w:rsidRPr="00776620">
        <w:rPr>
          <w:rFonts w:ascii="Helvetica" w:hAnsi="Helvetica" w:cs="Arial"/>
          <w:sz w:val="20"/>
          <w:lang w:val="lt-LT"/>
        </w:rPr>
        <w:t xml:space="preserve">iš 1-12 punktų, kur pacientui T-DM1 yra </w:t>
      </w:r>
      <w:r w:rsidR="008C301B" w:rsidRPr="00776620">
        <w:rPr>
          <w:rFonts w:ascii="Helvetica" w:hAnsi="Helvetica" w:cs="Arial"/>
          <w:sz w:val="20"/>
          <w:lang w:val="lt-LT"/>
        </w:rPr>
        <w:t xml:space="preserve">įvedamas </w:t>
      </w:r>
      <w:r w:rsidRPr="00776620">
        <w:rPr>
          <w:rFonts w:ascii="Helvetica" w:hAnsi="Helvetica" w:cs="Arial"/>
          <w:sz w:val="20"/>
          <w:lang w:val="lt-LT"/>
        </w:rPr>
        <w:t>keturiolika ciklų 3,6 mg/kg doze kas 3 savaites.</w:t>
      </w:r>
    </w:p>
    <w:p w14:paraId="6595C9F6" w14:textId="77777777" w:rsidR="00BC7AB8" w:rsidRPr="00776620" w:rsidRDefault="00BC7AB8" w:rsidP="0077662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86AEAE" w14:textId="56A92E87" w:rsidR="00BC7AB8" w:rsidRPr="00776620" w:rsidRDefault="00BC7AB8" w:rsidP="00776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76620">
        <w:rPr>
          <w:rFonts w:ascii="Helvetica" w:hAnsi="Helvetica" w:cs="Arial"/>
          <w:sz w:val="20"/>
          <w:lang w:val="lt-LT"/>
        </w:rPr>
        <w:lastRenderedPageBreak/>
        <w:t xml:space="preserve">14.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emtanzina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(T-DM1), </w:t>
      </w:r>
      <w:r w:rsidR="00FC0BC1" w:rsidRPr="00776620">
        <w:rPr>
          <w:rFonts w:ascii="Helvetica" w:hAnsi="Helvetica" w:cs="Arial"/>
          <w:sz w:val="20"/>
          <w:lang w:val="lt-LT"/>
        </w:rPr>
        <w:t xml:space="preserve">skirtas panaudoti taikant </w:t>
      </w:r>
      <w:r w:rsidR="00603DD7" w:rsidRPr="00776620">
        <w:rPr>
          <w:rFonts w:ascii="Helvetica" w:hAnsi="Helvetica" w:cs="Arial"/>
          <w:sz w:val="20"/>
          <w:lang w:val="lt-LT"/>
        </w:rPr>
        <w:t>pagalbinės</w:t>
      </w:r>
      <w:r w:rsidR="00FC0BC1" w:rsidRPr="00776620">
        <w:rPr>
          <w:rFonts w:ascii="Helvetica" w:hAnsi="Helvetica" w:cs="Arial"/>
          <w:sz w:val="20"/>
          <w:lang w:val="lt-LT"/>
        </w:rPr>
        <w:t xml:space="preserve"> terapijos būdą</w:t>
      </w:r>
      <w:r w:rsidRPr="00776620">
        <w:rPr>
          <w:rFonts w:ascii="Helvetica" w:hAnsi="Helvetica" w:cs="Arial"/>
          <w:sz w:val="20"/>
          <w:lang w:val="lt-LT"/>
        </w:rPr>
        <w:t xml:space="preserve"> pagal bet kurį </w:t>
      </w:r>
      <w:r w:rsidR="00E10C83" w:rsidRPr="00776620">
        <w:rPr>
          <w:rFonts w:ascii="Helvetica" w:hAnsi="Helvetica" w:cs="Arial"/>
          <w:sz w:val="20"/>
          <w:lang w:val="lt-LT"/>
        </w:rPr>
        <w:t xml:space="preserve">vieną </w:t>
      </w:r>
      <w:r w:rsidRPr="00776620">
        <w:rPr>
          <w:rFonts w:ascii="Helvetica" w:hAnsi="Helvetica" w:cs="Arial"/>
          <w:sz w:val="20"/>
          <w:lang w:val="lt-LT"/>
        </w:rPr>
        <w:t xml:space="preserve">iš 1-13 punktų, kur </w:t>
      </w:r>
      <w:r w:rsidR="00603DD7" w:rsidRPr="00776620">
        <w:rPr>
          <w:rFonts w:ascii="Helvetica" w:hAnsi="Helvetica" w:cs="Arial"/>
          <w:sz w:val="20"/>
          <w:lang w:val="lt-LT"/>
        </w:rPr>
        <w:t>pagalbinė</w:t>
      </w:r>
      <w:r w:rsidRPr="00776620">
        <w:rPr>
          <w:rFonts w:ascii="Helvetica" w:hAnsi="Helvetica" w:cs="Arial"/>
          <w:sz w:val="20"/>
          <w:lang w:val="lt-LT"/>
        </w:rPr>
        <w:t xml:space="preserve"> terapija </w:t>
      </w:r>
      <w:r w:rsidR="008C301B" w:rsidRPr="00776620">
        <w:rPr>
          <w:rFonts w:ascii="Helvetica" w:hAnsi="Helvetica" w:cs="Arial"/>
          <w:sz w:val="20"/>
          <w:lang w:val="lt-LT"/>
        </w:rPr>
        <w:t>užtikrina</w:t>
      </w:r>
      <w:r w:rsidRPr="00776620">
        <w:rPr>
          <w:rFonts w:ascii="Helvetica" w:hAnsi="Helvetica" w:cs="Arial"/>
          <w:sz w:val="20"/>
          <w:lang w:val="lt-LT"/>
        </w:rPr>
        <w:t xml:space="preserve"> 50% suma</w:t>
      </w:r>
      <w:r w:rsidR="008C301B" w:rsidRPr="00776620">
        <w:rPr>
          <w:rFonts w:ascii="Helvetica" w:hAnsi="Helvetica" w:cs="Arial"/>
          <w:sz w:val="20"/>
          <w:lang w:val="lt-LT"/>
        </w:rPr>
        <w:t>žėj</w:t>
      </w:r>
      <w:r w:rsidRPr="00776620">
        <w:rPr>
          <w:rFonts w:ascii="Helvetica" w:hAnsi="Helvetica" w:cs="Arial"/>
          <w:sz w:val="20"/>
          <w:lang w:val="lt-LT"/>
        </w:rPr>
        <w:t>imą invazinės ligos pasikartojimo rizik</w:t>
      </w:r>
      <w:r w:rsidR="008C301B" w:rsidRPr="00776620">
        <w:rPr>
          <w:rFonts w:ascii="Helvetica" w:hAnsi="Helvetica" w:cs="Arial"/>
          <w:sz w:val="20"/>
          <w:lang w:val="lt-LT"/>
        </w:rPr>
        <w:t>os</w:t>
      </w:r>
      <w:r w:rsidRPr="00776620">
        <w:rPr>
          <w:rFonts w:ascii="Helvetica" w:hAnsi="Helvetica" w:cs="Arial"/>
          <w:sz w:val="20"/>
          <w:lang w:val="lt-LT"/>
        </w:rPr>
        <w:t xml:space="preserve">, lyginant su </w:t>
      </w:r>
      <w:r w:rsidR="00603DD7" w:rsidRPr="00776620">
        <w:rPr>
          <w:rFonts w:ascii="Helvetica" w:hAnsi="Helvetica" w:cs="Arial"/>
          <w:sz w:val="20"/>
          <w:lang w:val="lt-LT"/>
        </w:rPr>
        <w:t>pagalbine</w:t>
      </w:r>
      <w:r w:rsidRPr="00776620">
        <w:rPr>
          <w:rFonts w:ascii="Helvetica" w:hAnsi="Helvetica" w:cs="Arial"/>
          <w:sz w:val="20"/>
          <w:lang w:val="lt-LT"/>
        </w:rPr>
        <w:t xml:space="preserve"> </w:t>
      </w:r>
      <w:r w:rsidR="00603DD7" w:rsidRPr="00776620">
        <w:rPr>
          <w:rFonts w:ascii="Helvetica" w:hAnsi="Helvetica" w:cs="Arial"/>
          <w:sz w:val="20"/>
          <w:lang w:val="lt-LT"/>
        </w:rPr>
        <w:t>terapija</w:t>
      </w:r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776620">
        <w:rPr>
          <w:rFonts w:ascii="Helvetica" w:hAnsi="Helvetica" w:cs="Arial"/>
          <w:sz w:val="20"/>
          <w:lang w:val="lt-LT"/>
        </w:rPr>
        <w:t>.</w:t>
      </w:r>
    </w:p>
    <w:p w14:paraId="7779145E" w14:textId="77777777" w:rsidR="00BC7AB8" w:rsidRPr="00776620" w:rsidRDefault="00BC7AB8" w:rsidP="0077662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58FC25" w14:textId="3B91A410" w:rsidR="00BC7AB8" w:rsidRPr="00776620" w:rsidRDefault="00BC7AB8" w:rsidP="00776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76620">
        <w:rPr>
          <w:rFonts w:ascii="Helvetica" w:hAnsi="Helvetica" w:cs="Arial"/>
          <w:sz w:val="20"/>
          <w:lang w:val="lt-LT"/>
        </w:rPr>
        <w:t xml:space="preserve">15.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emtanzina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(T-DM1), </w:t>
      </w:r>
      <w:r w:rsidR="00FC0BC1" w:rsidRPr="00776620">
        <w:rPr>
          <w:rFonts w:ascii="Helvetica" w:hAnsi="Helvetica" w:cs="Arial"/>
          <w:sz w:val="20"/>
          <w:lang w:val="lt-LT"/>
        </w:rPr>
        <w:t xml:space="preserve">skirtas panaudoti taikant </w:t>
      </w:r>
      <w:r w:rsidR="00603DD7" w:rsidRPr="00776620">
        <w:rPr>
          <w:rFonts w:ascii="Helvetica" w:hAnsi="Helvetica" w:cs="Arial"/>
          <w:sz w:val="20"/>
          <w:lang w:val="lt-LT"/>
        </w:rPr>
        <w:t>pagalbinės</w:t>
      </w:r>
      <w:r w:rsidR="00FC0BC1" w:rsidRPr="00776620">
        <w:rPr>
          <w:rFonts w:ascii="Helvetica" w:hAnsi="Helvetica" w:cs="Arial"/>
          <w:sz w:val="20"/>
          <w:lang w:val="lt-LT"/>
        </w:rPr>
        <w:t xml:space="preserve"> terapijos būdą</w:t>
      </w:r>
      <w:r w:rsidRPr="00776620">
        <w:rPr>
          <w:rFonts w:ascii="Helvetica" w:hAnsi="Helvetica" w:cs="Arial"/>
          <w:sz w:val="20"/>
          <w:lang w:val="lt-LT"/>
        </w:rPr>
        <w:t xml:space="preserve"> pagal bet kurį</w:t>
      </w:r>
      <w:r w:rsidR="00E10C83" w:rsidRPr="00776620">
        <w:rPr>
          <w:rFonts w:ascii="Helvetica" w:hAnsi="Helvetica" w:cs="Arial"/>
          <w:sz w:val="20"/>
          <w:lang w:val="lt-LT"/>
        </w:rPr>
        <w:t xml:space="preserve"> vieną</w:t>
      </w:r>
      <w:r w:rsidRPr="00776620">
        <w:rPr>
          <w:rFonts w:ascii="Helvetica" w:hAnsi="Helvetica" w:cs="Arial"/>
          <w:sz w:val="20"/>
          <w:lang w:val="lt-LT"/>
        </w:rPr>
        <w:t xml:space="preserve"> iš 1-14 punktų, kur </w:t>
      </w:r>
      <w:r w:rsidR="00603DD7" w:rsidRPr="00776620">
        <w:rPr>
          <w:rFonts w:ascii="Helvetica" w:hAnsi="Helvetica" w:cs="Arial"/>
          <w:sz w:val="20"/>
          <w:lang w:val="lt-LT"/>
        </w:rPr>
        <w:t>pagalbinė</w:t>
      </w:r>
      <w:r w:rsidRPr="00776620">
        <w:rPr>
          <w:rFonts w:ascii="Helvetica" w:hAnsi="Helvetica" w:cs="Arial"/>
          <w:sz w:val="20"/>
          <w:lang w:val="lt-LT"/>
        </w:rPr>
        <w:t xml:space="preserve"> terapija sumažina </w:t>
      </w:r>
      <w:r w:rsidR="008C301B" w:rsidRPr="00776620">
        <w:rPr>
          <w:rFonts w:ascii="Helvetica" w:hAnsi="Helvetica" w:cs="Arial"/>
          <w:sz w:val="20"/>
          <w:lang w:val="lt-LT"/>
        </w:rPr>
        <w:t>nutolusį</w:t>
      </w:r>
      <w:r w:rsidRPr="00776620">
        <w:rPr>
          <w:rFonts w:ascii="Helvetica" w:hAnsi="Helvetica" w:cs="Arial"/>
          <w:sz w:val="20"/>
          <w:lang w:val="lt-LT"/>
        </w:rPr>
        <w:t xml:space="preserve"> </w:t>
      </w:r>
      <w:r w:rsidR="008C301B" w:rsidRPr="00776620">
        <w:rPr>
          <w:rFonts w:ascii="Helvetica" w:hAnsi="Helvetica" w:cs="Arial"/>
          <w:sz w:val="20"/>
          <w:lang w:val="lt-LT"/>
        </w:rPr>
        <w:t>recidyvą</w:t>
      </w:r>
      <w:r w:rsidRPr="00776620">
        <w:rPr>
          <w:rFonts w:ascii="Helvetica" w:hAnsi="Helvetica" w:cs="Arial"/>
          <w:sz w:val="20"/>
          <w:lang w:val="lt-LT"/>
        </w:rPr>
        <w:t xml:space="preserve">, lyginant su </w:t>
      </w:r>
      <w:r w:rsidR="00603DD7" w:rsidRPr="00776620">
        <w:rPr>
          <w:rFonts w:ascii="Helvetica" w:hAnsi="Helvetica" w:cs="Arial"/>
          <w:sz w:val="20"/>
          <w:lang w:val="lt-LT"/>
        </w:rPr>
        <w:t>pagalbine terapija</w:t>
      </w:r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776620">
        <w:rPr>
          <w:rFonts w:ascii="Helvetica" w:hAnsi="Helvetica" w:cs="Arial"/>
          <w:sz w:val="20"/>
          <w:lang w:val="lt-LT"/>
        </w:rPr>
        <w:t>.</w:t>
      </w:r>
    </w:p>
    <w:p w14:paraId="4C807005" w14:textId="77777777" w:rsidR="00BC7AB8" w:rsidRPr="00776620" w:rsidRDefault="00BC7AB8" w:rsidP="0077662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751AA7" w14:textId="7EA76EAC" w:rsidR="00EB6F08" w:rsidRPr="00776620" w:rsidRDefault="00BC7AB8" w:rsidP="00776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76620">
        <w:rPr>
          <w:rFonts w:ascii="Helvetica" w:hAnsi="Helvetica" w:cs="Arial"/>
          <w:sz w:val="20"/>
          <w:lang w:val="lt-LT"/>
        </w:rPr>
        <w:t xml:space="preserve">16.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emtanzinas</w:t>
      </w:r>
      <w:proofErr w:type="spellEnd"/>
      <w:r w:rsidRPr="00776620">
        <w:rPr>
          <w:rFonts w:ascii="Helvetica" w:hAnsi="Helvetica" w:cs="Arial"/>
          <w:sz w:val="20"/>
          <w:lang w:val="lt-LT"/>
        </w:rPr>
        <w:t xml:space="preserve"> (T-DM1), </w:t>
      </w:r>
      <w:r w:rsidR="00FC0BC1" w:rsidRPr="00776620">
        <w:rPr>
          <w:rFonts w:ascii="Helvetica" w:hAnsi="Helvetica" w:cs="Arial"/>
          <w:sz w:val="20"/>
          <w:lang w:val="lt-LT"/>
        </w:rPr>
        <w:t xml:space="preserve">skirtas panaudoti taikant </w:t>
      </w:r>
      <w:r w:rsidR="00603DD7" w:rsidRPr="00776620">
        <w:rPr>
          <w:rFonts w:ascii="Helvetica" w:hAnsi="Helvetica" w:cs="Arial"/>
          <w:sz w:val="20"/>
          <w:lang w:val="lt-LT"/>
        </w:rPr>
        <w:t>pagalbinės</w:t>
      </w:r>
      <w:r w:rsidR="00FC0BC1" w:rsidRPr="00776620">
        <w:rPr>
          <w:rFonts w:ascii="Helvetica" w:hAnsi="Helvetica" w:cs="Arial"/>
          <w:sz w:val="20"/>
          <w:lang w:val="lt-LT"/>
        </w:rPr>
        <w:t xml:space="preserve"> terapijos būdą</w:t>
      </w:r>
      <w:r w:rsidRPr="00776620">
        <w:rPr>
          <w:rFonts w:ascii="Helvetica" w:hAnsi="Helvetica" w:cs="Arial"/>
          <w:sz w:val="20"/>
          <w:lang w:val="lt-LT"/>
        </w:rPr>
        <w:t xml:space="preserve"> pagal bet kurį</w:t>
      </w:r>
      <w:r w:rsidR="00E10C83" w:rsidRPr="00776620">
        <w:rPr>
          <w:rFonts w:ascii="Helvetica" w:hAnsi="Helvetica" w:cs="Arial"/>
          <w:sz w:val="20"/>
          <w:lang w:val="lt-LT"/>
        </w:rPr>
        <w:t xml:space="preserve"> vieną</w:t>
      </w:r>
      <w:r w:rsidRPr="00776620">
        <w:rPr>
          <w:rFonts w:ascii="Helvetica" w:hAnsi="Helvetica" w:cs="Arial"/>
          <w:sz w:val="20"/>
          <w:lang w:val="lt-LT"/>
        </w:rPr>
        <w:t xml:space="preserve"> iš 1-15 punktų, kur </w:t>
      </w:r>
      <w:r w:rsidR="00603DD7" w:rsidRPr="00776620">
        <w:rPr>
          <w:rFonts w:ascii="Helvetica" w:hAnsi="Helvetica" w:cs="Arial"/>
          <w:sz w:val="20"/>
          <w:lang w:val="lt-LT"/>
        </w:rPr>
        <w:t>pagalbinė</w:t>
      </w:r>
      <w:r w:rsidRPr="00776620">
        <w:rPr>
          <w:rFonts w:ascii="Helvetica" w:hAnsi="Helvetica" w:cs="Arial"/>
          <w:sz w:val="20"/>
          <w:lang w:val="lt-LT"/>
        </w:rPr>
        <w:t xml:space="preserve"> terapija </w:t>
      </w:r>
      <w:r w:rsidR="00372E29" w:rsidRPr="00776620">
        <w:rPr>
          <w:rFonts w:ascii="Helvetica" w:hAnsi="Helvetica" w:cs="Arial"/>
          <w:sz w:val="20"/>
          <w:lang w:val="lt-LT"/>
        </w:rPr>
        <w:t xml:space="preserve">užtikrina </w:t>
      </w:r>
      <w:r w:rsidR="00603DD7" w:rsidRPr="00776620">
        <w:rPr>
          <w:rFonts w:ascii="Helvetica" w:hAnsi="Helvetica" w:cs="Arial"/>
          <w:sz w:val="20"/>
          <w:lang w:val="lt-LT"/>
        </w:rPr>
        <w:t xml:space="preserve">40% </w:t>
      </w:r>
      <w:r w:rsidRPr="00776620">
        <w:rPr>
          <w:rFonts w:ascii="Helvetica" w:hAnsi="Helvetica" w:cs="Arial"/>
          <w:sz w:val="20"/>
          <w:lang w:val="lt-LT"/>
        </w:rPr>
        <w:t>sumaž</w:t>
      </w:r>
      <w:r w:rsidR="00603DD7" w:rsidRPr="00776620">
        <w:rPr>
          <w:rFonts w:ascii="Helvetica" w:hAnsi="Helvetica" w:cs="Arial"/>
          <w:sz w:val="20"/>
          <w:lang w:val="lt-LT"/>
        </w:rPr>
        <w:t>ėjimą</w:t>
      </w:r>
      <w:r w:rsidRPr="00776620">
        <w:rPr>
          <w:rFonts w:ascii="Helvetica" w:hAnsi="Helvetica" w:cs="Arial"/>
          <w:sz w:val="20"/>
          <w:lang w:val="lt-LT"/>
        </w:rPr>
        <w:t xml:space="preserve"> </w:t>
      </w:r>
      <w:r w:rsidR="00372E29" w:rsidRPr="00776620">
        <w:rPr>
          <w:rFonts w:ascii="Helvetica" w:hAnsi="Helvetica" w:cs="Arial"/>
          <w:sz w:val="20"/>
          <w:lang w:val="lt-LT"/>
        </w:rPr>
        <w:t xml:space="preserve">nutolusio </w:t>
      </w:r>
      <w:r w:rsidR="00603DD7" w:rsidRPr="00776620">
        <w:rPr>
          <w:rFonts w:ascii="Helvetica" w:hAnsi="Helvetica" w:cs="Arial"/>
          <w:sz w:val="20"/>
          <w:lang w:val="lt-LT"/>
        </w:rPr>
        <w:t>recidyvo</w:t>
      </w:r>
      <w:r w:rsidRPr="00776620">
        <w:rPr>
          <w:rFonts w:ascii="Helvetica" w:hAnsi="Helvetica" w:cs="Arial"/>
          <w:sz w:val="20"/>
          <w:lang w:val="lt-LT"/>
        </w:rPr>
        <w:t xml:space="preserve"> riziką, </w:t>
      </w:r>
      <w:r w:rsidR="00372E29" w:rsidRPr="00776620">
        <w:rPr>
          <w:rFonts w:ascii="Helvetica" w:hAnsi="Helvetica" w:cs="Arial"/>
          <w:sz w:val="20"/>
          <w:lang w:val="lt-LT"/>
        </w:rPr>
        <w:t xml:space="preserve">lyginant </w:t>
      </w:r>
      <w:r w:rsidRPr="00776620">
        <w:rPr>
          <w:rFonts w:ascii="Helvetica" w:hAnsi="Helvetica" w:cs="Arial"/>
          <w:sz w:val="20"/>
          <w:lang w:val="lt-LT"/>
        </w:rPr>
        <w:t xml:space="preserve">su </w:t>
      </w:r>
      <w:r w:rsidR="00603DD7" w:rsidRPr="00776620">
        <w:rPr>
          <w:rFonts w:ascii="Helvetica" w:hAnsi="Helvetica" w:cs="Arial"/>
          <w:sz w:val="20"/>
          <w:lang w:val="lt-LT"/>
        </w:rPr>
        <w:t>pagalbine terapija</w:t>
      </w:r>
      <w:r w:rsidRPr="0077662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76620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776620">
        <w:rPr>
          <w:rFonts w:ascii="Helvetica" w:hAnsi="Helvetica" w:cs="Arial"/>
          <w:sz w:val="20"/>
          <w:lang w:val="lt-LT"/>
        </w:rPr>
        <w:t>.</w:t>
      </w:r>
    </w:p>
    <w:sectPr w:rsidR="00EB6F08" w:rsidRPr="00776620" w:rsidSect="0077662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B4DEF" w14:textId="77777777" w:rsidR="00301997" w:rsidRDefault="00301997" w:rsidP="007B0A41">
      <w:pPr>
        <w:spacing w:after="0" w:line="240" w:lineRule="auto"/>
      </w:pPr>
      <w:r>
        <w:separator/>
      </w:r>
    </w:p>
  </w:endnote>
  <w:endnote w:type="continuationSeparator" w:id="0">
    <w:p w14:paraId="66AEAFE5" w14:textId="77777777" w:rsidR="00301997" w:rsidRDefault="0030199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136E5" w14:textId="77777777" w:rsidR="00301997" w:rsidRDefault="00301997" w:rsidP="007B0A41">
      <w:pPr>
        <w:spacing w:after="0" w:line="240" w:lineRule="auto"/>
      </w:pPr>
      <w:r>
        <w:separator/>
      </w:r>
    </w:p>
  </w:footnote>
  <w:footnote w:type="continuationSeparator" w:id="0">
    <w:p w14:paraId="4857BB06" w14:textId="77777777" w:rsidR="00301997" w:rsidRDefault="0030199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D0403"/>
    <w:rsid w:val="00120AC9"/>
    <w:rsid w:val="001308ED"/>
    <w:rsid w:val="001668DF"/>
    <w:rsid w:val="00192F10"/>
    <w:rsid w:val="001A3E8E"/>
    <w:rsid w:val="001C33D1"/>
    <w:rsid w:val="001F266E"/>
    <w:rsid w:val="00223910"/>
    <w:rsid w:val="00234E11"/>
    <w:rsid w:val="00245B26"/>
    <w:rsid w:val="00260D4E"/>
    <w:rsid w:val="00262076"/>
    <w:rsid w:val="002837FC"/>
    <w:rsid w:val="002B66D9"/>
    <w:rsid w:val="002E0F37"/>
    <w:rsid w:val="00301997"/>
    <w:rsid w:val="00316FB7"/>
    <w:rsid w:val="003700E9"/>
    <w:rsid w:val="00370A78"/>
    <w:rsid w:val="00372A7E"/>
    <w:rsid w:val="00372E29"/>
    <w:rsid w:val="003A0D71"/>
    <w:rsid w:val="003D4001"/>
    <w:rsid w:val="003E51FF"/>
    <w:rsid w:val="00412B35"/>
    <w:rsid w:val="00416928"/>
    <w:rsid w:val="00431822"/>
    <w:rsid w:val="004A11D8"/>
    <w:rsid w:val="004C1469"/>
    <w:rsid w:val="00500B25"/>
    <w:rsid w:val="0053198F"/>
    <w:rsid w:val="005324BA"/>
    <w:rsid w:val="00560B7D"/>
    <w:rsid w:val="00564911"/>
    <w:rsid w:val="0059478E"/>
    <w:rsid w:val="005D37DF"/>
    <w:rsid w:val="005D3B9A"/>
    <w:rsid w:val="005E238A"/>
    <w:rsid w:val="00600FCD"/>
    <w:rsid w:val="00603DD7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752B9"/>
    <w:rsid w:val="007760A8"/>
    <w:rsid w:val="00776620"/>
    <w:rsid w:val="00790202"/>
    <w:rsid w:val="00795D58"/>
    <w:rsid w:val="007A4B6F"/>
    <w:rsid w:val="007B0A41"/>
    <w:rsid w:val="007B0C3A"/>
    <w:rsid w:val="007C0A0D"/>
    <w:rsid w:val="007C60FE"/>
    <w:rsid w:val="007E2261"/>
    <w:rsid w:val="00806BE5"/>
    <w:rsid w:val="00822C99"/>
    <w:rsid w:val="008309E7"/>
    <w:rsid w:val="008321FA"/>
    <w:rsid w:val="00837B1E"/>
    <w:rsid w:val="00864E7D"/>
    <w:rsid w:val="00886FF4"/>
    <w:rsid w:val="008A7B6E"/>
    <w:rsid w:val="008B41AC"/>
    <w:rsid w:val="008C301B"/>
    <w:rsid w:val="008C60D6"/>
    <w:rsid w:val="008E0E9E"/>
    <w:rsid w:val="008E6CCA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A3A1F"/>
    <w:rsid w:val="00AA68C7"/>
    <w:rsid w:val="00AD4691"/>
    <w:rsid w:val="00AE4C3F"/>
    <w:rsid w:val="00AE51EA"/>
    <w:rsid w:val="00B226B6"/>
    <w:rsid w:val="00B6516C"/>
    <w:rsid w:val="00B70727"/>
    <w:rsid w:val="00B81287"/>
    <w:rsid w:val="00B86C5A"/>
    <w:rsid w:val="00BC7AB8"/>
    <w:rsid w:val="00BD2789"/>
    <w:rsid w:val="00BD5417"/>
    <w:rsid w:val="00C1001A"/>
    <w:rsid w:val="00C220FE"/>
    <w:rsid w:val="00C2766E"/>
    <w:rsid w:val="00C30968"/>
    <w:rsid w:val="00C72847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0C83"/>
    <w:rsid w:val="00E1104B"/>
    <w:rsid w:val="00E1543E"/>
    <w:rsid w:val="00E1780E"/>
    <w:rsid w:val="00E2583B"/>
    <w:rsid w:val="00E321B7"/>
    <w:rsid w:val="00EB6F08"/>
    <w:rsid w:val="00ED04B0"/>
    <w:rsid w:val="00ED3953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B552C"/>
    <w:rsid w:val="00FC0BC1"/>
    <w:rsid w:val="00FC146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6</Words>
  <Characters>3097</Characters>
  <Application>Microsoft Office Word</Application>
  <DocSecurity>0</DocSecurity>
  <Lines>60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29T17:49:00Z</dcterms:created>
  <dcterms:modified xsi:type="dcterms:W3CDTF">2022-12-21T08:11:00Z</dcterms:modified>
</cp:coreProperties>
</file>